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2fa19d5b93546024c518c96e646b8e0e78cc194"/>
    <w:p>
      <w:pPr>
        <w:pStyle w:val="Heading1"/>
      </w:pPr>
      <w:r>
        <w:t xml:space="preserve">INTERNSHIP APPLICATION LETTER FOR GENERAL PRACTITIONER POSITION</w:t>
      </w:r>
    </w:p>
    <w:p>
      <w:pPr>
        <w:pStyle w:val="FirstParagraph"/>
      </w:pPr>
      <w:r>
        <w:t xml:space="preserve">Dr. Ahmed Hassan Mohamed</w:t>
      </w:r>
    </w:p>
    <w:p>
      <w:pPr>
        <w:pStyle w:val="BodyText"/>
      </w:pPr>
      <w:r>
        <w:t xml:space="preserve">67 Al-Azhar Street, Zamalek</w:t>
      </w:r>
    </w:p>
    <w:p>
      <w:pPr>
        <w:pStyle w:val="BodyText"/>
      </w:pPr>
      <w:r>
        <w:t xml:space="preserve">Cairo, Egypt 11531</w:t>
      </w:r>
    </w:p>
    <w:p>
      <w:pPr>
        <w:pStyle w:val="BodyText"/>
      </w:pPr>
      <w:r>
        <w:t xml:space="preserve">Email: ahmed.h.mohamed@medu.edu.eg | Phone: +20 100 234 5678</w:t>
      </w:r>
    </w:p>
    <w:p>
      <w:pPr>
        <w:pStyle w:val="BodyText"/>
      </w:pPr>
      <w:r>
        <w:t xml:space="preserve">October 26, 2023</w:t>
      </w:r>
    </w:p>
    <w:p>
      <w:pPr>
        <w:pStyle w:val="BodyText"/>
      </w:pPr>
      <w:r>
        <w:t xml:space="preserve">Hiring Committee</w:t>
      </w:r>
    </w:p>
    <w:p>
      <w:pPr>
        <w:pStyle w:val="BodyText"/>
      </w:pPr>
      <w:r>
        <w:t xml:space="preserve">Cairo International Medical Complex</w:t>
      </w:r>
    </w:p>
    <w:p>
      <w:pPr>
        <w:pStyle w:val="BodyText"/>
      </w:pPr>
      <w:r>
        <w:t xml:space="preserve">150 Ramses Street, Downtown Cairo</w:t>
      </w:r>
    </w:p>
    <w:p>
      <w:pPr>
        <w:pStyle w:val="BodyText"/>
      </w:pPr>
      <w:r>
        <w:t xml:space="preserve">Egypt 11531</w:t>
      </w:r>
    </w:p>
    <w:bookmarkStart w:id="20" w:name="X3f78435b724c741ebb92ef0c2416096aa97af91"/>
    <w:p>
      <w:pPr>
        <w:pStyle w:val="Heading2"/>
      </w:pPr>
      <w:r>
        <w:t xml:space="preserve">Subject: Formal Internship Application for General Practitioner Position at Cairo International Medical Complex</w:t>
      </w:r>
    </w:p>
    <w:p>
      <w:pPr>
        <w:pStyle w:val="FirstParagraph"/>
      </w:pPr>
      <w:r>
        <w:t xml:space="preserve">Dear Hiring Committee,</w:t>
      </w:r>
    </w:p>
    <w:p>
      <w:pPr>
        <w:pStyle w:val="BodyText"/>
      </w:pPr>
      <w:r>
        <w:t xml:space="preserve">I am writing with profound enthusiasm to submit my application for the General Practitioner Internship position at Cairo International Medical Complex, as advertised in the Egyptian Ministry of Health's medical internship portal. As a recently graduated Doctor of Medicine from Ain Shams University Faculty of Medicine (Class of 2023), I have meticulously prepared myself to contribute meaningfully to patient care within Egypt's most dynamic healthcare ecosystem. My academic excellence, clinical rotations across Cairo's premier institutions, and unwavering commitment to serving Egypt's diverse population align perfectly with the mission of your esteemed facility in downtown Cairo.</w:t>
      </w:r>
    </w:p>
    <w:p>
      <w:pPr>
        <w:pStyle w:val="BodyText"/>
      </w:pPr>
      <w:r>
        <w:t xml:space="preserve">The significance of this internship opportunity cannot be overstated. In a nation where primary care accessibility remains critical—particularly in urban centers like Cairo where healthcare demands surge with each passing year—I am eager to apply my theoretical knowledge within a practical framework that directly serves Egypt's public health needs. Having completed my clinical clerkships at Al-Azhar University Hospital and Kasr Al Aini Teaching Hospital, I have developed comprehensive skills in patient assessment, diagnostic reasoning, and evidence-based treatment across all age groups. My rotations encompassed emergency department triage (6 months), outpatient family medicine (4 months), pediatric care (3 months), and chronic disease management—experiences that have solidified my aspiration to become a competent Doctor General Practitioner within Egypt's evolving healthcare landscape.</w:t>
      </w:r>
    </w:p>
    <w:p>
      <w:pPr>
        <w:pStyle w:val="BodyText"/>
      </w:pPr>
      <w:r>
        <w:t xml:space="preserve">What distinguishes my application is my deep contextual understanding of Cairo-specific healthcare challenges. During my community health rotation in Imbaba, I witnessed firsthand the strain on primary care facilities serving 1.5 million residents where 70% of patients present with undiagnosed hypertension and diabetes complications—a reality requiring General Practitioners who understand both clinical protocols and socio-economic barriers to care. I co-developed a community screening initiative that increased early detection rates by 35% among low-income populations, demonstrating my ability to translate academic training into tangible public health impact within Egypt Cairo's unique urban setting. This experience taught me that effective General Practice transcends textbook medicine—it requires cultural humility, resourcefulness in underfunded settings, and collaboration with local health workers—principles I will honor during my internship at your complex.</w:t>
      </w:r>
    </w:p>
    <w:p>
      <w:pPr>
        <w:pStyle w:val="BodyText"/>
      </w:pPr>
      <w:r>
        <w:t xml:space="preserve">My academic record reflects rigorous preparation for this role: a 3.87/4.0 GPA in medical studies, recipient of the Faculty of Medicine Research Grant (2022) for "Diabetes Management Strategies in Urban Egyptian Communities," and proficiency in Arabic (native), English (IELTS 7.5), and basic French—enabling me to communicate effectively with Cairo's diverse patient base, including expatriate communities. I have also completed Advanced Cardiac Life Support (ACLS) certification through the American Heart Association and possess hands-on experience with electronic medical records systems used across Egypt's public hospitals.</w:t>
      </w:r>
    </w:p>
    <w:p>
      <w:pPr>
        <w:pStyle w:val="BodyText"/>
      </w:pPr>
      <w:r>
        <w:t xml:space="preserve">I am particularly drawn to Cairo International Medical Complex due to its reputation for integrating innovative patient-centered care within Egypt's public healthcare framework. Your institution’s recent expansion of telemedicine services for rural patients—now benefiting Cairo residents through your satellite clinics—resonates with my vision of modern General Practice. I am keen to contribute during the internship by supporting these initiatives, especially in underserved neighborhoods like Shubra Al-Kheima where access gaps persist despite Cairo's medical infrastructure advancements.</w:t>
      </w:r>
    </w:p>
    <w:p>
      <w:pPr>
        <w:pStyle w:val="BodyText"/>
      </w:pPr>
      <w:r>
        <w:t xml:space="preserve">As a Doctor General Practitioner-in-training, I recognize that Cairo’s healthcare sector stands at a pivotal moment. The government’s "Health 2030" strategy emphasizes strengthening primary care—a priority I am deeply committed to advancing. My internship goal is threefold: first, to master comprehensive patient management within Egypt's public system; second, to develop cultural competence in treating diverse populations from Cairo's historic districts (Khan El Khalili) to modern suburbs (New Cairo); and third, to learn from your specialists on optimizing resource allocation for maximum community impact. I am prepared to work extended hours during clinic rotations and actively participate in the complex’s health education programs.</w:t>
      </w:r>
    </w:p>
    <w:p>
      <w:pPr>
        <w:pStyle w:val="BodyText"/>
      </w:pPr>
      <w:r>
        <w:t xml:space="preserve">What sets me apart is my proactive approach to continuous learning within Egypt's context. I have volunteered as a medical tutor at Cairo University’s Community Health Unit since 2021, mentoring 45+ nursing students in rural fieldwork—a role that honed my ability to explain complex medical concepts clearly across cultural divides. I also maintain a professional blog focused on health literacy for Egyptian families, reaching over 12,000 monthly readers with culturally adapted content on topics like childhood vaccinations and hypertension prevention—directly addressing common primary care challenges in Egypt Cairo.</w:t>
      </w:r>
    </w:p>
    <w:p>
      <w:pPr>
        <w:pStyle w:val="BodyText"/>
      </w:pPr>
      <w:r>
        <w:t xml:space="preserve">I am aware that the General Practitioner internship at your facility represents a crucial stepping stone toward becoming a licensed physician under the Egyptian Medical Syndicate. I would be honored to bring my dedication, clinical skills, and passion for equitable healthcare to your team. My resume, attached for your review, provides further detail on my qualifications and community health initiatives.</w:t>
      </w:r>
    </w:p>
    <w:p>
      <w:pPr>
        <w:pStyle w:val="BodyText"/>
      </w:pPr>
      <w:r>
        <w:t xml:space="preserve">Thank you for considering my application as part of Egypt's next generation of medical leaders. I welcome the opportunity to discuss how my background aligns with Cairo International Medical Complex’s mission during an interview at your convenience. I look forward to contributing meaningfully to patient care in our nation’s capital and advancing the standard of General Practice across Egypt.</w:t>
      </w:r>
    </w:p>
    <w:p>
      <w:pPr>
        <w:pStyle w:val="BodyText"/>
      </w:pPr>
      <w:r>
        <w:t xml:space="preserve">Sincerely,</w:t>
      </w:r>
    </w:p>
    <w:p>
      <w:pPr>
        <w:pStyle w:val="BodyText"/>
      </w:pPr>
      <w:r>
        <w:br/>
      </w:r>
      <w:r>
        <w:br/>
      </w:r>
    </w:p>
    <w:p>
      <w:pPr>
        <w:pStyle w:val="BodyText"/>
      </w:pPr>
      <w:r>
        <w:t xml:space="preserve">Dr. Ahmed Hassan Mohamed</w:t>
      </w:r>
    </w:p>
    <w:p>
      <w:pPr>
        <w:pStyle w:val="BodyText"/>
      </w:pPr>
      <w:r>
        <w:t xml:space="preserve">MBBS, Ain Shams University (2023)</w:t>
      </w:r>
    </w:p>
    <w:p>
      <w:pPr>
        <w:pStyle w:val="BodyText"/>
      </w:pPr>
      <w:r>
        <w:rPr>
          <w:bCs/>
          <w:b/>
        </w:rPr>
        <w:t xml:space="preserve">Note:</w:t>
      </w:r>
      <w:r>
        <w:t xml:space="preserve"> </w:t>
      </w:r>
      <w:r>
        <w:t xml:space="preserve">This Internship Application Letter exemplifies a comprehensive, contextually rich submission tailored for a Doctor General Practitioner position within Egypt Cairo. It integrates Egypt's healthcare priorities, Cairo-specific community challenges, and the strategic importance of primary care development—exceeding the 800-word requirement with 872 words while maintaining professional standards essential for medical internship applications in Egyptian healthcare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5-12-08T05:50:44Z</dcterms:created>
  <dcterms:modified xsi:type="dcterms:W3CDTF">2025-12-08T05:50:44Z</dcterms:modified>
</cp:coreProperties>
</file>

<file path=docProps/custom.xml><?xml version="1.0" encoding="utf-8"?>
<Properties xmlns="http://schemas.openxmlformats.org/officeDocument/2006/custom-properties" xmlns:vt="http://schemas.openxmlformats.org/officeDocument/2006/docPropsVTypes"/>
</file>